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</w:t>
      </w:r>
      <w:bookmarkStart w:id="9" w:name="_GoBack"/>
      <w:bookmarkEnd w:id="9"/>
      <w:r w:rsidRPr="001766D6">
        <w:rPr>
          <w:rStyle w:val="VerbatimChar"/>
          <w:rFonts w:cs="Consolas"/>
        </w:rPr>
        <w:t>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proofErr w:type="spellStart"/>
      <w:r w:rsidRPr="0001346B">
        <w:rPr>
          <w:rStyle w:val="Resaltado"/>
        </w:rPr>
        <w:t>Resaltado</w:t>
      </w:r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PlainTable2"/>
        <w:tblW w:w="1302" w:type="pct"/>
        <w:tblLook w:val="07E0" w:firstRow="1" w:lastRow="1" w:firstColumn="1" w:lastColumn="1" w:noHBand="1" w:noVBand="1"/>
      </w:tblPr>
      <w:tblGrid>
        <w:gridCol w:w="1005"/>
        <w:gridCol w:w="1005"/>
        <w:gridCol w:w="291"/>
      </w:tblGrid>
      <w:tr w:rsidR="0001346B" w:rsidRPr="001766D6" w:rsidTr="00013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  <w:r w:rsidRPr="001766D6">
              <w:t xml:space="preserve"> Table </w:t>
            </w:r>
          </w:p>
        </w:tc>
        <w:tc>
          <w:tcPr>
            <w:tcW w:w="0" w:type="auto"/>
          </w:tcPr>
          <w:p w:rsidR="0001346B" w:rsidRPr="001766D6" w:rsidRDefault="0001346B" w:rsidP="00B72C4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766D6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</w:p>
        </w:tc>
      </w:tr>
      <w:tr w:rsidR="0001346B" w:rsidRPr="001766D6" w:rsidTr="0001346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tcW w:w="0" w:type="auto"/>
          </w:tcPr>
          <w:p w:rsidR="0001346B" w:rsidRPr="001766D6" w:rsidRDefault="0001346B" w:rsidP="00B72C4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1766D6">
              <w:t xml:space="preserve"> 2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C57A4B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  <w:p w:rsidR="00420B35" w:rsidRDefault="00C57A4B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D4EF0"/>
    <w:rsid w:val="002E5C60"/>
    <w:rsid w:val="00315F61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57A4B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C57A4B"/>
    <w:rPr>
      <w:rFonts w:asciiTheme="majorHAnsi" w:hAnsiTheme="majorHAnsi"/>
      <w:color w:val="auto"/>
      <w:sz w:val="22"/>
      <w:bdr w:val="none" w:sz="0" w:space="0" w:color="auto"/>
      <w:shd w:val="clear" w:color="auto" w:fill="FFFF0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A08164-C182-4F33-9B4B-C20E63094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64</Words>
  <Characters>383</Characters>
  <Application>Microsoft Office Word</Application>
  <DocSecurity>0</DocSecurity>
  <Lines>2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60</cp:revision>
  <dcterms:created xsi:type="dcterms:W3CDTF">2017-12-27T05:22:00Z</dcterms:created>
  <dcterms:modified xsi:type="dcterms:W3CDTF">2019-08-2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